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martin simunac</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martin</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simunac</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6245 North Karlov Avenue, Chicago, IL, USA Chicago, IL, USA 60646</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mcschiffer@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472874728</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oliviA</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0/2/2020</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14/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